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676D" w:rsidRPr="00B9676D" w:rsidRDefault="00B9676D" w:rsidP="00B9676D">
      <w:pPr>
        <w:spacing w:after="0" w:line="240" w:lineRule="auto"/>
        <w:jc w:val="center"/>
        <w:rPr>
          <w:rFonts w:ascii="Times New Roman" w:eastAsia="Times New Roman" w:hAnsi="Times New Roman" w:cs="Times New Roman"/>
          <w:sz w:val="24"/>
          <w:szCs w:val="24"/>
        </w:rPr>
      </w:pPr>
      <w:r w:rsidRPr="00B9676D">
        <w:rPr>
          <w:rFonts w:ascii="Arial" w:eastAsia="Times New Roman" w:hAnsi="Arial" w:cs="Arial"/>
          <w:b/>
          <w:bCs/>
          <w:color w:val="000000"/>
          <w:sz w:val="20"/>
          <w:szCs w:val="20"/>
        </w:rPr>
        <w:t>HAZ</w:t>
      </w:r>
      <w:r w:rsidR="005426D1">
        <w:rPr>
          <w:rFonts w:ascii="Arial" w:eastAsia="Times New Roman" w:hAnsi="Arial" w:cs="Arial"/>
          <w:b/>
          <w:bCs/>
          <w:color w:val="000000"/>
          <w:sz w:val="20"/>
          <w:szCs w:val="20"/>
        </w:rPr>
        <w:t>ELWOOD ELEMENTARY SCHOOL 2020-2021</w:t>
      </w:r>
    </w:p>
    <w:p w:rsidR="00B9676D" w:rsidRPr="00B9676D" w:rsidRDefault="00B9676D" w:rsidP="00B9676D">
      <w:pPr>
        <w:spacing w:after="0" w:line="240" w:lineRule="auto"/>
        <w:jc w:val="center"/>
        <w:rPr>
          <w:rFonts w:ascii="Times New Roman" w:eastAsia="Times New Roman" w:hAnsi="Times New Roman" w:cs="Times New Roman"/>
          <w:sz w:val="24"/>
          <w:szCs w:val="24"/>
        </w:rPr>
      </w:pPr>
      <w:r w:rsidRPr="00B9676D">
        <w:rPr>
          <w:rFonts w:ascii="Arial" w:eastAsia="Times New Roman" w:hAnsi="Arial" w:cs="Arial"/>
          <w:b/>
          <w:bCs/>
          <w:color w:val="000000"/>
          <w:sz w:val="20"/>
          <w:szCs w:val="20"/>
        </w:rPr>
        <w:t>ENGLISH LANGUAGE ARTS Focus Areas by Grade Level</w:t>
      </w:r>
    </w:p>
    <w:p w:rsidR="00B9676D" w:rsidRPr="00B9676D" w:rsidRDefault="00B9676D" w:rsidP="00B9676D">
      <w:pPr>
        <w:spacing w:after="0" w:line="240" w:lineRule="auto"/>
        <w:rPr>
          <w:rFonts w:ascii="Times New Roman" w:eastAsia="Times New Roman" w:hAnsi="Times New Roman" w:cs="Times New Roman"/>
          <w:sz w:val="24"/>
          <w:szCs w:val="24"/>
        </w:rPr>
      </w:pPr>
    </w:p>
    <w:p w:rsidR="00B9676D" w:rsidRPr="00B9676D" w:rsidRDefault="00B9676D" w:rsidP="00B9676D">
      <w:pPr>
        <w:spacing w:after="0" w:line="240" w:lineRule="auto"/>
        <w:jc w:val="center"/>
        <w:rPr>
          <w:rFonts w:ascii="Times New Roman" w:eastAsia="Times New Roman" w:hAnsi="Times New Roman" w:cs="Times New Roman"/>
          <w:sz w:val="24"/>
          <w:szCs w:val="24"/>
        </w:rPr>
      </w:pPr>
      <w:r w:rsidRPr="00B9676D">
        <w:rPr>
          <w:rFonts w:ascii="Arial" w:eastAsia="Times New Roman" w:hAnsi="Arial" w:cs="Arial"/>
          <w:color w:val="000000"/>
          <w:sz w:val="20"/>
          <w:szCs w:val="20"/>
        </w:rPr>
        <w:t xml:space="preserve">The skills listed below </w:t>
      </w:r>
      <w:proofErr w:type="gramStart"/>
      <w:r w:rsidRPr="00B9676D">
        <w:rPr>
          <w:rFonts w:ascii="Arial" w:eastAsia="Times New Roman" w:hAnsi="Arial" w:cs="Arial"/>
          <w:color w:val="000000"/>
          <w:sz w:val="20"/>
          <w:szCs w:val="20"/>
        </w:rPr>
        <w:t>are considered</w:t>
      </w:r>
      <w:proofErr w:type="gramEnd"/>
      <w:r w:rsidRPr="00B9676D">
        <w:rPr>
          <w:rFonts w:ascii="Arial" w:eastAsia="Times New Roman" w:hAnsi="Arial" w:cs="Arial"/>
          <w:color w:val="000000"/>
          <w:sz w:val="20"/>
          <w:szCs w:val="20"/>
        </w:rPr>
        <w:t xml:space="preserve"> concepts students should learn in the corresponding grade levels.  We also use academic standards as well as student and school data when selecting focus areas to ensure alignment with our students’ academic needs.</w:t>
      </w:r>
    </w:p>
    <w:p w:rsidR="00B9676D" w:rsidRPr="00B9676D" w:rsidRDefault="00B9676D" w:rsidP="00B9676D">
      <w:pPr>
        <w:spacing w:after="0" w:line="240" w:lineRule="auto"/>
        <w:rPr>
          <w:rFonts w:ascii="Times New Roman" w:eastAsia="Times New Roman" w:hAnsi="Times New Roman" w:cs="Times New Roman"/>
          <w:sz w:val="24"/>
          <w:szCs w:val="24"/>
        </w:rPr>
      </w:pPr>
    </w:p>
    <w:p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b/>
          <w:bCs/>
          <w:color w:val="000000"/>
        </w:rPr>
        <w:t>English Language Arts Foundational Skills by Grade Level</w:t>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t>Page 1 of 2</w:t>
      </w:r>
    </w:p>
    <w:tbl>
      <w:tblPr>
        <w:tblW w:w="14400" w:type="dxa"/>
        <w:tblCellMar>
          <w:top w:w="15" w:type="dxa"/>
          <w:left w:w="15" w:type="dxa"/>
          <w:bottom w:w="15" w:type="dxa"/>
          <w:right w:w="15" w:type="dxa"/>
        </w:tblCellMar>
        <w:tblLook w:val="04A0" w:firstRow="1" w:lastRow="0" w:firstColumn="1" w:lastColumn="0" w:noHBand="0" w:noVBand="1"/>
      </w:tblPr>
      <w:tblGrid>
        <w:gridCol w:w="4869"/>
        <w:gridCol w:w="5395"/>
        <w:gridCol w:w="4136"/>
      </w:tblGrid>
      <w:tr w:rsidR="00B9676D" w:rsidRPr="00B9676D" w:rsidTr="00B9676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9676D" w:rsidRPr="00B9676D" w:rsidRDefault="005426D1" w:rsidP="00B9676D">
            <w:pPr>
              <w:spacing w:after="0" w:line="240" w:lineRule="auto"/>
              <w:rPr>
                <w:rFonts w:ascii="Times New Roman" w:eastAsia="Times New Roman" w:hAnsi="Times New Roman" w:cs="Times New Roman"/>
                <w:sz w:val="24"/>
                <w:szCs w:val="24"/>
              </w:rPr>
            </w:pPr>
            <w:r>
              <w:rPr>
                <w:rFonts w:ascii="Arial" w:eastAsia="Times New Roman" w:hAnsi="Arial" w:cs="Arial"/>
                <w:color w:val="000000"/>
                <w:sz w:val="20"/>
                <w:szCs w:val="20"/>
              </w:rPr>
              <w:t>Ki</w:t>
            </w:r>
            <w:r w:rsidR="00B9676D" w:rsidRPr="00B9676D">
              <w:rPr>
                <w:rFonts w:ascii="Arial" w:eastAsia="Times New Roman" w:hAnsi="Arial" w:cs="Arial"/>
                <w:color w:val="000000"/>
                <w:sz w:val="20"/>
                <w:szCs w:val="20"/>
              </w:rPr>
              <w:t>ndergarten</w:t>
            </w:r>
          </w:p>
          <w:p w:rsidR="00B9676D" w:rsidRPr="00B9676D" w:rsidRDefault="00B9676D" w:rsidP="00B9676D">
            <w:pPr>
              <w:numPr>
                <w:ilvl w:val="0"/>
                <w:numId w:val="1"/>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Ask and answer questions about text</w:t>
            </w:r>
          </w:p>
          <w:p w:rsidR="00B9676D" w:rsidRPr="00B9676D" w:rsidRDefault="00B9676D" w:rsidP="00B9676D">
            <w:pPr>
              <w:numPr>
                <w:ilvl w:val="0"/>
                <w:numId w:val="1"/>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tell stories, identify characters/setting</w:t>
            </w:r>
          </w:p>
          <w:p w:rsidR="00B9676D" w:rsidRPr="00B9676D" w:rsidRDefault="00B9676D" w:rsidP="00B9676D">
            <w:pPr>
              <w:numPr>
                <w:ilvl w:val="0"/>
                <w:numId w:val="1"/>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Understand organization and basic features of print</w:t>
            </w:r>
          </w:p>
          <w:p w:rsidR="00B9676D" w:rsidRPr="00B9676D" w:rsidRDefault="00B9676D" w:rsidP="00B9676D">
            <w:pPr>
              <w:numPr>
                <w:ilvl w:val="0"/>
                <w:numId w:val="1"/>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Phonological awareness - rhyme, syllables, blending</w:t>
            </w:r>
          </w:p>
          <w:p w:rsidR="00B9676D" w:rsidRPr="00B9676D" w:rsidRDefault="00B9676D" w:rsidP="00B9676D">
            <w:pPr>
              <w:numPr>
                <w:ilvl w:val="0"/>
                <w:numId w:val="1"/>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Phonics - know letter names and sounds</w:t>
            </w:r>
          </w:p>
          <w:p w:rsidR="00B9676D" w:rsidRPr="00B9676D" w:rsidRDefault="00B9676D" w:rsidP="00B9676D">
            <w:pPr>
              <w:numPr>
                <w:ilvl w:val="0"/>
                <w:numId w:val="1"/>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ad common high frequency sight wor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1st Grade</w:t>
            </w:r>
          </w:p>
          <w:p w:rsidR="00B9676D" w:rsidRPr="00B9676D" w:rsidRDefault="00B9676D" w:rsidP="00B9676D">
            <w:pPr>
              <w:numPr>
                <w:ilvl w:val="0"/>
                <w:numId w:val="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scribe characters/settings/events</w:t>
            </w:r>
          </w:p>
          <w:p w:rsidR="00B9676D" w:rsidRPr="00B9676D" w:rsidRDefault="00B9676D" w:rsidP="00B9676D">
            <w:pPr>
              <w:numPr>
                <w:ilvl w:val="0"/>
                <w:numId w:val="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 xml:space="preserve">Phonics - segment sounds and distinguish long and short vowels </w:t>
            </w:r>
          </w:p>
          <w:p w:rsidR="00B9676D" w:rsidRPr="00B9676D" w:rsidRDefault="00B9676D" w:rsidP="00B9676D">
            <w:pPr>
              <w:numPr>
                <w:ilvl w:val="0"/>
                <w:numId w:val="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cognize and read grade appropriate irregularly spelled words</w:t>
            </w:r>
          </w:p>
          <w:p w:rsidR="00B9676D" w:rsidRPr="00B9676D" w:rsidRDefault="00B9676D" w:rsidP="00B9676D">
            <w:pPr>
              <w:numPr>
                <w:ilvl w:val="0"/>
                <w:numId w:val="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ad fluently and accurately for comprehen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2nd Grade</w:t>
            </w:r>
          </w:p>
          <w:p w:rsidR="00B9676D" w:rsidRPr="00B9676D" w:rsidRDefault="00B9676D" w:rsidP="00B9676D">
            <w:pPr>
              <w:numPr>
                <w:ilvl w:val="0"/>
                <w:numId w:val="3"/>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Answer who/what/where/why questions</w:t>
            </w:r>
          </w:p>
          <w:p w:rsidR="00B9676D" w:rsidRPr="00B9676D" w:rsidRDefault="00B9676D" w:rsidP="00B9676D">
            <w:pPr>
              <w:numPr>
                <w:ilvl w:val="0"/>
                <w:numId w:val="3"/>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cognize the lesson or moral of a story</w:t>
            </w:r>
          </w:p>
          <w:p w:rsidR="00B9676D" w:rsidRPr="00B9676D" w:rsidRDefault="00B9676D" w:rsidP="00B9676D">
            <w:pPr>
              <w:numPr>
                <w:ilvl w:val="0"/>
                <w:numId w:val="3"/>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Understand plot structure, points of view, and cause/effect</w:t>
            </w:r>
          </w:p>
          <w:p w:rsidR="00B9676D" w:rsidRPr="00B9676D" w:rsidRDefault="00B9676D" w:rsidP="00B9676D">
            <w:pPr>
              <w:numPr>
                <w:ilvl w:val="0"/>
                <w:numId w:val="3"/>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mpare and contrast multiple versions of a story</w:t>
            </w:r>
          </w:p>
          <w:p w:rsidR="00B9676D" w:rsidRPr="00B9676D" w:rsidRDefault="00B9676D" w:rsidP="00B9676D">
            <w:pPr>
              <w:numPr>
                <w:ilvl w:val="0"/>
                <w:numId w:val="3"/>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istinguish long/short vowels, common prefixes and suffixes, irregular spellings</w:t>
            </w:r>
          </w:p>
          <w:p w:rsidR="00B9676D" w:rsidRPr="00B9676D" w:rsidRDefault="00B9676D" w:rsidP="00B9676D">
            <w:pPr>
              <w:spacing w:after="0" w:line="240" w:lineRule="auto"/>
              <w:rPr>
                <w:rFonts w:ascii="Times New Roman" w:eastAsia="Times New Roman" w:hAnsi="Times New Roman" w:cs="Times New Roman"/>
                <w:sz w:val="24"/>
                <w:szCs w:val="24"/>
              </w:rPr>
            </w:pPr>
          </w:p>
        </w:tc>
      </w:tr>
      <w:tr w:rsidR="00B9676D" w:rsidRPr="00B9676D" w:rsidTr="00B9676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3rd</w:t>
            </w:r>
          </w:p>
          <w:p w:rsidR="00B9676D" w:rsidRPr="00B9676D" w:rsidRDefault="00B9676D" w:rsidP="00B9676D">
            <w:pPr>
              <w:numPr>
                <w:ilvl w:val="0"/>
                <w:numId w:val="4"/>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Ask/answer questions about a text using text evidence to support thoughts</w:t>
            </w:r>
          </w:p>
          <w:p w:rsidR="00B9676D" w:rsidRPr="00B9676D" w:rsidRDefault="00B9676D" w:rsidP="00B9676D">
            <w:pPr>
              <w:numPr>
                <w:ilvl w:val="0"/>
                <w:numId w:val="4"/>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ad and understand folktales/fables from diverse cultures with a focus on morals/lessons and character development and character traits</w:t>
            </w:r>
          </w:p>
          <w:p w:rsidR="00B9676D" w:rsidRPr="00B9676D" w:rsidRDefault="00B9676D" w:rsidP="00B9676D">
            <w:pPr>
              <w:numPr>
                <w:ilvl w:val="0"/>
                <w:numId w:val="4"/>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Understand characters (traits, motivations/feelings, actions)</w:t>
            </w:r>
          </w:p>
          <w:p w:rsidR="00B9676D" w:rsidRPr="00B9676D" w:rsidRDefault="00B9676D" w:rsidP="00B9676D">
            <w:pPr>
              <w:numPr>
                <w:ilvl w:val="0"/>
                <w:numId w:val="4"/>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 xml:space="preserve">Determine main idea and central message </w:t>
            </w:r>
          </w:p>
          <w:p w:rsidR="00B9676D" w:rsidRPr="00B9676D" w:rsidRDefault="00B9676D" w:rsidP="00B9676D">
            <w:pPr>
              <w:numPr>
                <w:ilvl w:val="0"/>
                <w:numId w:val="4"/>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Use information gained from illustrations to help understand a text</w:t>
            </w:r>
          </w:p>
          <w:p w:rsidR="00B9676D" w:rsidRPr="00B9676D" w:rsidRDefault="00B9676D" w:rsidP="00B9676D">
            <w:pPr>
              <w:numPr>
                <w:ilvl w:val="0"/>
                <w:numId w:val="4"/>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ad fluently and accurately for comprehen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 xml:space="preserve">4th </w:t>
            </w:r>
          </w:p>
          <w:p w:rsidR="00B9676D" w:rsidRPr="00B9676D" w:rsidRDefault="00B9676D" w:rsidP="00B9676D">
            <w:pPr>
              <w:numPr>
                <w:ilvl w:val="0"/>
                <w:numId w:val="5"/>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ite evidence for inferences from text</w:t>
            </w:r>
          </w:p>
          <w:p w:rsidR="00B9676D" w:rsidRPr="00B9676D" w:rsidRDefault="00B9676D" w:rsidP="00B9676D">
            <w:pPr>
              <w:numPr>
                <w:ilvl w:val="0"/>
                <w:numId w:val="5"/>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Understand plot structure/characterization/structures of poetry and drama</w:t>
            </w:r>
          </w:p>
          <w:p w:rsidR="00B9676D" w:rsidRPr="00B9676D" w:rsidRDefault="00B9676D" w:rsidP="00B9676D">
            <w:pPr>
              <w:numPr>
                <w:ilvl w:val="0"/>
                <w:numId w:val="5"/>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Use letter sound correspondences, syllabication patterns, and morphology</w:t>
            </w:r>
          </w:p>
          <w:p w:rsidR="00B9676D" w:rsidRPr="00B9676D" w:rsidRDefault="00B9676D" w:rsidP="00B9676D">
            <w:pPr>
              <w:numPr>
                <w:ilvl w:val="0"/>
                <w:numId w:val="5"/>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ad accurately and fluently to support comprehension</w:t>
            </w:r>
          </w:p>
          <w:p w:rsidR="00B9676D" w:rsidRPr="00B9676D" w:rsidRDefault="00B9676D" w:rsidP="00B9676D">
            <w:pPr>
              <w:numPr>
                <w:ilvl w:val="0"/>
                <w:numId w:val="5"/>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Write with effective technique, clear sequence, descriptive details, and convey ideas and information clearly</w:t>
            </w:r>
          </w:p>
          <w:p w:rsidR="00B9676D" w:rsidRPr="00B9676D" w:rsidRDefault="00B9676D" w:rsidP="00B9676D">
            <w:pPr>
              <w:numPr>
                <w:ilvl w:val="0"/>
                <w:numId w:val="5"/>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mpare and contrast point of view (1st and 3rd person)</w:t>
            </w:r>
          </w:p>
          <w:p w:rsidR="00B9676D" w:rsidRPr="00B9676D" w:rsidRDefault="00B9676D" w:rsidP="00B9676D">
            <w:pPr>
              <w:numPr>
                <w:ilvl w:val="0"/>
                <w:numId w:val="5"/>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termine and compare/contrast similar themes, topics, and patterns of events</w:t>
            </w:r>
          </w:p>
          <w:p w:rsidR="00B9676D" w:rsidRPr="00B9676D" w:rsidRDefault="00B9676D" w:rsidP="00B9676D">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 xml:space="preserve">5th </w:t>
            </w:r>
          </w:p>
          <w:p w:rsidR="00B9676D" w:rsidRPr="00B9676D" w:rsidRDefault="00B9676D" w:rsidP="00B9676D">
            <w:pPr>
              <w:numPr>
                <w:ilvl w:val="0"/>
                <w:numId w:val="6"/>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Quote accurately from a text</w:t>
            </w:r>
          </w:p>
          <w:p w:rsidR="00B9676D" w:rsidRPr="00B9676D" w:rsidRDefault="00B9676D" w:rsidP="00B9676D">
            <w:pPr>
              <w:numPr>
                <w:ilvl w:val="0"/>
                <w:numId w:val="6"/>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mpare and contrast multiple texts in the same genre</w:t>
            </w:r>
          </w:p>
          <w:p w:rsidR="00B9676D" w:rsidRPr="00B9676D" w:rsidRDefault="00B9676D" w:rsidP="00B9676D">
            <w:pPr>
              <w:numPr>
                <w:ilvl w:val="0"/>
                <w:numId w:val="6"/>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mpare themes across genres</w:t>
            </w:r>
          </w:p>
          <w:p w:rsidR="00B9676D" w:rsidRPr="00B9676D" w:rsidRDefault="00B9676D" w:rsidP="00B9676D">
            <w:pPr>
              <w:numPr>
                <w:ilvl w:val="0"/>
                <w:numId w:val="6"/>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Use context clues, root words, prefixes and suffixes to figure out the meaning of unknown words</w:t>
            </w:r>
          </w:p>
          <w:p w:rsidR="00B9676D" w:rsidRPr="00B9676D" w:rsidRDefault="00B9676D" w:rsidP="00B9676D">
            <w:pPr>
              <w:numPr>
                <w:ilvl w:val="0"/>
                <w:numId w:val="6"/>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Identify two main ideas of a text</w:t>
            </w:r>
          </w:p>
          <w:p w:rsidR="00B9676D" w:rsidRPr="00B9676D" w:rsidRDefault="00B9676D" w:rsidP="00B9676D">
            <w:pPr>
              <w:numPr>
                <w:ilvl w:val="0"/>
                <w:numId w:val="6"/>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mpare and contrast multiple accounts on a topic</w:t>
            </w:r>
          </w:p>
          <w:p w:rsidR="00B9676D" w:rsidRPr="00B9676D" w:rsidRDefault="00B9676D" w:rsidP="00B9676D">
            <w:pPr>
              <w:numPr>
                <w:ilvl w:val="0"/>
                <w:numId w:val="6"/>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 xml:space="preserve">Compare and contrast </w:t>
            </w:r>
            <w:proofErr w:type="gramStart"/>
            <w:r w:rsidRPr="00B9676D">
              <w:rPr>
                <w:rFonts w:ascii="Arial" w:eastAsia="Times New Roman" w:hAnsi="Arial" w:cs="Arial"/>
                <w:color w:val="000000"/>
                <w:sz w:val="20"/>
                <w:szCs w:val="20"/>
              </w:rPr>
              <w:t>2</w:t>
            </w:r>
            <w:proofErr w:type="gramEnd"/>
            <w:r w:rsidRPr="00B9676D">
              <w:rPr>
                <w:rFonts w:ascii="Arial" w:eastAsia="Times New Roman" w:hAnsi="Arial" w:cs="Arial"/>
                <w:color w:val="000000"/>
                <w:sz w:val="20"/>
                <w:szCs w:val="20"/>
              </w:rPr>
              <w:t xml:space="preserve"> or more characters, settings, and events.</w:t>
            </w:r>
          </w:p>
          <w:p w:rsidR="00B9676D" w:rsidRPr="00B9676D" w:rsidRDefault="00B9676D" w:rsidP="00B9676D">
            <w:pPr>
              <w:numPr>
                <w:ilvl w:val="0"/>
                <w:numId w:val="6"/>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ad with accuracy and fluency to support comprehension</w:t>
            </w:r>
          </w:p>
          <w:p w:rsidR="00B9676D" w:rsidRPr="00B9676D" w:rsidRDefault="00B9676D" w:rsidP="00B9676D">
            <w:pPr>
              <w:spacing w:after="240" w:line="240" w:lineRule="auto"/>
              <w:rPr>
                <w:rFonts w:ascii="Times New Roman" w:eastAsia="Times New Roman" w:hAnsi="Times New Roman" w:cs="Times New Roman"/>
                <w:sz w:val="24"/>
                <w:szCs w:val="24"/>
              </w:rPr>
            </w:pPr>
          </w:p>
        </w:tc>
      </w:tr>
    </w:tbl>
    <w:p w:rsidR="00B9676D" w:rsidRPr="00B9676D" w:rsidRDefault="00B9676D" w:rsidP="00B9676D">
      <w:pPr>
        <w:spacing w:after="240" w:line="240" w:lineRule="auto"/>
        <w:rPr>
          <w:rFonts w:ascii="Times New Roman" w:eastAsia="Times New Roman" w:hAnsi="Times New Roman" w:cs="Times New Roman"/>
          <w:sz w:val="24"/>
          <w:szCs w:val="24"/>
        </w:rPr>
      </w:pPr>
      <w:r w:rsidRPr="00B9676D">
        <w:rPr>
          <w:rFonts w:ascii="Times New Roman" w:eastAsia="Times New Roman" w:hAnsi="Times New Roman" w:cs="Times New Roman"/>
          <w:sz w:val="24"/>
          <w:szCs w:val="24"/>
        </w:rPr>
        <w:br/>
      </w:r>
      <w:r w:rsidRPr="00B9676D">
        <w:rPr>
          <w:rFonts w:ascii="Times New Roman" w:eastAsia="Times New Roman" w:hAnsi="Times New Roman" w:cs="Times New Roman"/>
          <w:sz w:val="24"/>
          <w:szCs w:val="24"/>
        </w:rPr>
        <w:br/>
      </w:r>
      <w:r w:rsidRPr="00B9676D">
        <w:rPr>
          <w:rFonts w:ascii="Times New Roman" w:eastAsia="Times New Roman" w:hAnsi="Times New Roman" w:cs="Times New Roman"/>
          <w:sz w:val="24"/>
          <w:szCs w:val="24"/>
        </w:rPr>
        <w:br/>
      </w:r>
      <w:r w:rsidRPr="00B9676D">
        <w:rPr>
          <w:rFonts w:ascii="Times New Roman" w:eastAsia="Times New Roman" w:hAnsi="Times New Roman" w:cs="Times New Roman"/>
          <w:sz w:val="24"/>
          <w:szCs w:val="24"/>
        </w:rPr>
        <w:br/>
      </w:r>
    </w:p>
    <w:p w:rsidR="00B9676D" w:rsidRPr="00B9676D" w:rsidRDefault="00B9676D" w:rsidP="00B9676D">
      <w:pPr>
        <w:spacing w:after="0" w:line="240" w:lineRule="auto"/>
        <w:jc w:val="center"/>
        <w:rPr>
          <w:rFonts w:ascii="Times New Roman" w:eastAsia="Times New Roman" w:hAnsi="Times New Roman" w:cs="Times New Roman"/>
          <w:sz w:val="24"/>
          <w:szCs w:val="24"/>
        </w:rPr>
      </w:pPr>
      <w:r w:rsidRPr="00B9676D">
        <w:rPr>
          <w:rFonts w:ascii="Arial" w:eastAsia="Times New Roman" w:hAnsi="Arial" w:cs="Arial"/>
          <w:b/>
          <w:bCs/>
          <w:color w:val="000000"/>
          <w:sz w:val="20"/>
          <w:szCs w:val="20"/>
        </w:rPr>
        <w:lastRenderedPageBreak/>
        <w:t>HAZ</w:t>
      </w:r>
      <w:r w:rsidR="005426D1">
        <w:rPr>
          <w:rFonts w:ascii="Arial" w:eastAsia="Times New Roman" w:hAnsi="Arial" w:cs="Arial"/>
          <w:b/>
          <w:bCs/>
          <w:color w:val="000000"/>
          <w:sz w:val="20"/>
          <w:szCs w:val="20"/>
        </w:rPr>
        <w:t>ELWOOD ELEMENTARY SCHOOL 2020-2021</w:t>
      </w:r>
      <w:bookmarkStart w:id="0" w:name="_GoBack"/>
      <w:bookmarkEnd w:id="0"/>
    </w:p>
    <w:p w:rsidR="00B9676D" w:rsidRPr="00B9676D" w:rsidRDefault="00B9676D" w:rsidP="00B9676D">
      <w:pPr>
        <w:spacing w:after="0" w:line="240" w:lineRule="auto"/>
        <w:jc w:val="center"/>
        <w:rPr>
          <w:rFonts w:ascii="Times New Roman" w:eastAsia="Times New Roman" w:hAnsi="Times New Roman" w:cs="Times New Roman"/>
          <w:sz w:val="24"/>
          <w:szCs w:val="24"/>
        </w:rPr>
      </w:pPr>
      <w:r w:rsidRPr="00B9676D">
        <w:rPr>
          <w:rFonts w:ascii="Arial" w:eastAsia="Times New Roman" w:hAnsi="Arial" w:cs="Arial"/>
          <w:b/>
          <w:bCs/>
          <w:color w:val="000000"/>
          <w:sz w:val="20"/>
          <w:szCs w:val="20"/>
        </w:rPr>
        <w:t>MATH Focus Areas by Grade Level</w:t>
      </w:r>
    </w:p>
    <w:p w:rsidR="00B9676D" w:rsidRPr="00B9676D" w:rsidRDefault="00B9676D" w:rsidP="00B9676D">
      <w:pPr>
        <w:spacing w:after="0" w:line="240" w:lineRule="auto"/>
        <w:rPr>
          <w:rFonts w:ascii="Times New Roman" w:eastAsia="Times New Roman" w:hAnsi="Times New Roman" w:cs="Times New Roman"/>
          <w:sz w:val="24"/>
          <w:szCs w:val="24"/>
        </w:rPr>
      </w:pPr>
    </w:p>
    <w:p w:rsidR="00B9676D" w:rsidRPr="00B9676D" w:rsidRDefault="00B9676D" w:rsidP="00B9676D">
      <w:pPr>
        <w:spacing w:after="0" w:line="240" w:lineRule="auto"/>
        <w:jc w:val="center"/>
        <w:rPr>
          <w:rFonts w:ascii="Times New Roman" w:eastAsia="Times New Roman" w:hAnsi="Times New Roman" w:cs="Times New Roman"/>
          <w:sz w:val="24"/>
          <w:szCs w:val="24"/>
        </w:rPr>
      </w:pPr>
      <w:r w:rsidRPr="00B9676D">
        <w:rPr>
          <w:rFonts w:ascii="Arial" w:eastAsia="Times New Roman" w:hAnsi="Arial" w:cs="Arial"/>
          <w:color w:val="000000"/>
          <w:sz w:val="20"/>
          <w:szCs w:val="20"/>
        </w:rPr>
        <w:t xml:space="preserve">The skills listed below </w:t>
      </w:r>
      <w:proofErr w:type="gramStart"/>
      <w:r w:rsidRPr="00B9676D">
        <w:rPr>
          <w:rFonts w:ascii="Arial" w:eastAsia="Times New Roman" w:hAnsi="Arial" w:cs="Arial"/>
          <w:color w:val="000000"/>
          <w:sz w:val="20"/>
          <w:szCs w:val="20"/>
        </w:rPr>
        <w:t>are considered</w:t>
      </w:r>
      <w:proofErr w:type="gramEnd"/>
      <w:r w:rsidRPr="00B9676D">
        <w:rPr>
          <w:rFonts w:ascii="Arial" w:eastAsia="Times New Roman" w:hAnsi="Arial" w:cs="Arial"/>
          <w:color w:val="000000"/>
          <w:sz w:val="20"/>
          <w:szCs w:val="20"/>
        </w:rPr>
        <w:t xml:space="preserve"> concepts students should learn in the corresponding grade levels.  We also use academic standards as well as student and school data when selecting focus areas to ensure alignment with our students’ academic needs.</w:t>
      </w:r>
    </w:p>
    <w:p w:rsidR="00B9676D" w:rsidRPr="00B9676D" w:rsidRDefault="00B9676D" w:rsidP="00B9676D">
      <w:pPr>
        <w:spacing w:after="0" w:line="240" w:lineRule="auto"/>
        <w:rPr>
          <w:rFonts w:ascii="Times New Roman" w:eastAsia="Times New Roman" w:hAnsi="Times New Roman" w:cs="Times New Roman"/>
          <w:sz w:val="24"/>
          <w:szCs w:val="24"/>
        </w:rPr>
      </w:pPr>
    </w:p>
    <w:p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b/>
          <w:bCs/>
          <w:color w:val="000000"/>
        </w:rPr>
        <w:t>Math Foundational Skills by Grade Level</w:t>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t xml:space="preserve">                                  Page 2 of </w:t>
      </w:r>
      <w:proofErr w:type="gramStart"/>
      <w:r w:rsidRPr="00B9676D">
        <w:rPr>
          <w:rFonts w:ascii="Arial" w:eastAsia="Times New Roman" w:hAnsi="Arial" w:cs="Arial"/>
          <w:b/>
          <w:bCs/>
          <w:color w:val="000000"/>
        </w:rPr>
        <w:t>2</w:t>
      </w:r>
      <w:proofErr w:type="gramEnd"/>
    </w:p>
    <w:tbl>
      <w:tblPr>
        <w:tblW w:w="14400" w:type="dxa"/>
        <w:tblCellMar>
          <w:top w:w="15" w:type="dxa"/>
          <w:left w:w="15" w:type="dxa"/>
          <w:bottom w:w="15" w:type="dxa"/>
          <w:right w:w="15" w:type="dxa"/>
        </w:tblCellMar>
        <w:tblLook w:val="04A0" w:firstRow="1" w:lastRow="0" w:firstColumn="1" w:lastColumn="0" w:noHBand="0" w:noVBand="1"/>
      </w:tblPr>
      <w:tblGrid>
        <w:gridCol w:w="4972"/>
        <w:gridCol w:w="5742"/>
        <w:gridCol w:w="3686"/>
      </w:tblGrid>
      <w:tr w:rsidR="00B9676D" w:rsidRPr="00B9676D" w:rsidTr="00B9676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9676D" w:rsidRPr="00B9676D" w:rsidRDefault="005426D1" w:rsidP="00B9676D">
            <w:pPr>
              <w:spacing w:after="0" w:line="240" w:lineRule="auto"/>
              <w:rPr>
                <w:rFonts w:ascii="Times New Roman" w:eastAsia="Times New Roman" w:hAnsi="Times New Roman" w:cs="Times New Roman"/>
                <w:sz w:val="24"/>
                <w:szCs w:val="24"/>
              </w:rPr>
            </w:pPr>
            <w:r>
              <w:rPr>
                <w:rFonts w:ascii="Arial" w:eastAsia="Times New Roman" w:hAnsi="Arial" w:cs="Arial"/>
                <w:color w:val="000000"/>
                <w:sz w:val="20"/>
                <w:szCs w:val="20"/>
              </w:rPr>
              <w:t>Ki</w:t>
            </w:r>
            <w:r w:rsidR="00B9676D" w:rsidRPr="00B9676D">
              <w:rPr>
                <w:rFonts w:ascii="Arial" w:eastAsia="Times New Roman" w:hAnsi="Arial" w:cs="Arial"/>
                <w:color w:val="000000"/>
                <w:sz w:val="20"/>
                <w:szCs w:val="20"/>
              </w:rPr>
              <w:t>ndergarten</w:t>
            </w:r>
          </w:p>
          <w:p w:rsidR="00B9676D" w:rsidRPr="00B9676D" w:rsidRDefault="00B9676D" w:rsidP="00B9676D">
            <w:pPr>
              <w:numPr>
                <w:ilvl w:val="0"/>
                <w:numId w:val="7"/>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unt quantities of objects, compare sets of objects and represent quantities with numerals within 20</w:t>
            </w:r>
          </w:p>
          <w:p w:rsidR="00B9676D" w:rsidRPr="00B9676D" w:rsidRDefault="00B9676D" w:rsidP="00B9676D">
            <w:pPr>
              <w:numPr>
                <w:ilvl w:val="0"/>
                <w:numId w:val="7"/>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Model simple addition/subtraction situations with sets of objects within 10 (and eventually with equations)</w:t>
            </w:r>
          </w:p>
          <w:p w:rsidR="00B9676D" w:rsidRPr="00B9676D" w:rsidRDefault="00B9676D" w:rsidP="00B9676D">
            <w:pPr>
              <w:numPr>
                <w:ilvl w:val="0"/>
                <w:numId w:val="7"/>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Fluently add/subtract within 5 (mentally and orally)</w:t>
            </w:r>
          </w:p>
          <w:p w:rsidR="00B9676D" w:rsidRPr="00B9676D" w:rsidRDefault="00B9676D" w:rsidP="00B9676D">
            <w:pPr>
              <w:numPr>
                <w:ilvl w:val="0"/>
                <w:numId w:val="7"/>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Identify, name, and describe basic two dimensional shapes, use basic shapes and spatial reasoning</w:t>
            </w:r>
          </w:p>
          <w:p w:rsidR="00B9676D" w:rsidRPr="00B9676D" w:rsidRDefault="00B9676D" w:rsidP="00B9676D">
            <w:pPr>
              <w:numPr>
                <w:ilvl w:val="0"/>
                <w:numId w:val="7"/>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 xml:space="preserve">Rote count to 100, </w:t>
            </w:r>
            <w:proofErr w:type="spellStart"/>
            <w:r w:rsidRPr="00B9676D">
              <w:rPr>
                <w:rFonts w:ascii="Arial" w:eastAsia="Times New Roman" w:hAnsi="Arial" w:cs="Arial"/>
                <w:color w:val="000000"/>
                <w:sz w:val="20"/>
                <w:szCs w:val="20"/>
              </w:rPr>
              <w:t>couting</w:t>
            </w:r>
            <w:proofErr w:type="spellEnd"/>
            <w:r w:rsidRPr="00B9676D">
              <w:rPr>
                <w:rFonts w:ascii="Arial" w:eastAsia="Times New Roman" w:hAnsi="Arial" w:cs="Arial"/>
                <w:color w:val="000000"/>
                <w:sz w:val="20"/>
                <w:szCs w:val="20"/>
              </w:rPr>
              <w:t xml:space="preserve"> forward and backward from any known number in the known sequence</w:t>
            </w:r>
          </w:p>
          <w:p w:rsidR="00B9676D" w:rsidRPr="00B9676D" w:rsidRDefault="00B9676D" w:rsidP="00B9676D">
            <w:pPr>
              <w:numPr>
                <w:ilvl w:val="0"/>
                <w:numId w:val="7"/>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mpare numerals within 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1st Grade</w:t>
            </w:r>
          </w:p>
          <w:p w:rsidR="00B9676D" w:rsidRPr="00B9676D" w:rsidRDefault="00B9676D" w:rsidP="00B9676D">
            <w:pPr>
              <w:numPr>
                <w:ilvl w:val="0"/>
                <w:numId w:val="8"/>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velop an understanding of addition, subtraction, and strategies for addition and subtraction within 20</w:t>
            </w:r>
          </w:p>
          <w:p w:rsidR="00B9676D" w:rsidRPr="00B9676D" w:rsidRDefault="00B9676D" w:rsidP="00B9676D">
            <w:pPr>
              <w:numPr>
                <w:ilvl w:val="0"/>
                <w:numId w:val="8"/>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velop an understanding of whole number relationships and pl</w:t>
            </w:r>
            <w:r w:rsidR="005426D1">
              <w:rPr>
                <w:rFonts w:ascii="Arial" w:eastAsia="Times New Roman" w:hAnsi="Arial" w:cs="Arial"/>
                <w:color w:val="000000"/>
                <w:sz w:val="20"/>
                <w:szCs w:val="20"/>
              </w:rPr>
              <w:t>ace value, including grouping with</w:t>
            </w:r>
            <w:r w:rsidRPr="00B9676D">
              <w:rPr>
                <w:rFonts w:ascii="Arial" w:eastAsia="Times New Roman" w:hAnsi="Arial" w:cs="Arial"/>
                <w:color w:val="000000"/>
                <w:sz w:val="20"/>
                <w:szCs w:val="20"/>
              </w:rPr>
              <w:t xml:space="preserve"> tens and ones</w:t>
            </w:r>
          </w:p>
          <w:p w:rsidR="00B9676D" w:rsidRPr="00B9676D" w:rsidRDefault="00B9676D" w:rsidP="00B9676D">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2nd Grade</w:t>
            </w:r>
          </w:p>
          <w:p w:rsidR="00B9676D" w:rsidRPr="00B9676D" w:rsidRDefault="00B9676D" w:rsidP="00B9676D">
            <w:pPr>
              <w:numPr>
                <w:ilvl w:val="0"/>
                <w:numId w:val="9"/>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Extend basic understanding of base=ten notation</w:t>
            </w:r>
          </w:p>
          <w:p w:rsidR="00B9676D" w:rsidRPr="00B9676D" w:rsidRDefault="00B9676D" w:rsidP="00B9676D">
            <w:pPr>
              <w:numPr>
                <w:ilvl w:val="0"/>
                <w:numId w:val="9"/>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Build fluency with addition/subtraction</w:t>
            </w:r>
          </w:p>
          <w:p w:rsidR="00B9676D" w:rsidRPr="00B9676D" w:rsidRDefault="00B9676D" w:rsidP="00B9676D">
            <w:pPr>
              <w:numPr>
                <w:ilvl w:val="0"/>
                <w:numId w:val="9"/>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Use standard units of measure</w:t>
            </w:r>
          </w:p>
          <w:p w:rsidR="00B9676D" w:rsidRPr="00B9676D" w:rsidRDefault="00B9676D" w:rsidP="00B9676D">
            <w:pPr>
              <w:numPr>
                <w:ilvl w:val="0"/>
                <w:numId w:val="9"/>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scribe and analyze shapes</w:t>
            </w:r>
          </w:p>
          <w:p w:rsidR="00B9676D" w:rsidRPr="00B9676D" w:rsidRDefault="00B9676D" w:rsidP="00B9676D">
            <w:pPr>
              <w:numPr>
                <w:ilvl w:val="0"/>
                <w:numId w:val="9"/>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Tell time to the nearest 5 minutes</w:t>
            </w:r>
          </w:p>
          <w:p w:rsidR="00B9676D" w:rsidRPr="00B9676D" w:rsidRDefault="00B9676D" w:rsidP="00B9676D">
            <w:pPr>
              <w:numPr>
                <w:ilvl w:val="0"/>
                <w:numId w:val="9"/>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unting and word problems with money = pennies, nickels, dimes, quarters, dollar bills</w:t>
            </w:r>
          </w:p>
          <w:p w:rsidR="00B9676D" w:rsidRPr="00B9676D" w:rsidRDefault="00B9676D" w:rsidP="00B9676D">
            <w:pPr>
              <w:spacing w:after="240" w:line="240" w:lineRule="auto"/>
              <w:rPr>
                <w:rFonts w:ascii="Times New Roman" w:eastAsia="Times New Roman" w:hAnsi="Times New Roman" w:cs="Times New Roman"/>
                <w:sz w:val="24"/>
                <w:szCs w:val="24"/>
              </w:rPr>
            </w:pPr>
            <w:r w:rsidRPr="00B9676D">
              <w:rPr>
                <w:rFonts w:ascii="Times New Roman" w:eastAsia="Times New Roman" w:hAnsi="Times New Roman" w:cs="Times New Roman"/>
                <w:sz w:val="24"/>
                <w:szCs w:val="24"/>
              </w:rPr>
              <w:br/>
            </w:r>
          </w:p>
        </w:tc>
      </w:tr>
      <w:tr w:rsidR="00B9676D" w:rsidRPr="00B9676D" w:rsidTr="00B9676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3rd</w:t>
            </w:r>
          </w:p>
          <w:p w:rsidR="00B9676D" w:rsidRPr="00B9676D" w:rsidRDefault="00B9676D" w:rsidP="00B9676D">
            <w:pPr>
              <w:numPr>
                <w:ilvl w:val="0"/>
                <w:numId w:val="10"/>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ntinue to develop an understanding of addition and subtraction and strategies adding and subtracting within 1,000</w:t>
            </w:r>
          </w:p>
          <w:p w:rsidR="00B9676D" w:rsidRPr="00B9676D" w:rsidRDefault="00B9676D" w:rsidP="00B9676D">
            <w:pPr>
              <w:numPr>
                <w:ilvl w:val="0"/>
                <w:numId w:val="10"/>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velop an understanding of multiplication and division and strategies for multiplying and dividing within 100 (also know from memory multiplication and division facts to 100)</w:t>
            </w:r>
          </w:p>
          <w:p w:rsidR="00B9676D" w:rsidRPr="00B9676D" w:rsidRDefault="00B9676D" w:rsidP="00B9676D">
            <w:pPr>
              <w:numPr>
                <w:ilvl w:val="0"/>
                <w:numId w:val="10"/>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velop an understanding of fractions with emphasis on halves, fourths, eighths, thirds, and sixths</w:t>
            </w:r>
          </w:p>
          <w:p w:rsidR="00B9676D" w:rsidRPr="00B9676D" w:rsidRDefault="00B9676D" w:rsidP="00B9676D">
            <w:pPr>
              <w:numPr>
                <w:ilvl w:val="0"/>
                <w:numId w:val="10"/>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velop understanding of arrays, area and perimeter and strategies for solving problems involving these concepts</w:t>
            </w:r>
          </w:p>
          <w:p w:rsidR="00B9676D" w:rsidRPr="00B9676D" w:rsidRDefault="00B9676D" w:rsidP="00B9676D">
            <w:pPr>
              <w:numPr>
                <w:ilvl w:val="0"/>
                <w:numId w:val="10"/>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Two-step word problems involving all operations (+, -, x, / )</w:t>
            </w:r>
          </w:p>
          <w:p w:rsidR="00B9676D" w:rsidRPr="00B9676D" w:rsidRDefault="00B9676D" w:rsidP="00B9676D">
            <w:pPr>
              <w:numPr>
                <w:ilvl w:val="0"/>
                <w:numId w:val="10"/>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ason with shapes and their attribut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 xml:space="preserve">4th </w:t>
            </w:r>
          </w:p>
          <w:p w:rsidR="00B9676D" w:rsidRPr="00B9676D" w:rsidRDefault="00B9676D" w:rsidP="00B9676D">
            <w:pPr>
              <w:numPr>
                <w:ilvl w:val="0"/>
                <w:numId w:val="11"/>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velop an understanding and fluency with multi-digit multiplication, and develop an understanding of dividing to find quotients involving multi-digit dividends, generalize place value understanding to multi-digit whole numbers</w:t>
            </w:r>
          </w:p>
          <w:p w:rsidR="00B9676D" w:rsidRPr="00B9676D" w:rsidRDefault="00B9676D" w:rsidP="00B9676D">
            <w:pPr>
              <w:numPr>
                <w:ilvl w:val="0"/>
                <w:numId w:val="11"/>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velop an understanding of fraction equivalence, addition/subtraction of fractions with like denominators, and multiplication of fractions by whole numbers</w:t>
            </w:r>
          </w:p>
          <w:p w:rsidR="00B9676D" w:rsidRPr="00B9676D" w:rsidRDefault="00B9676D" w:rsidP="00B9676D">
            <w:pPr>
              <w:spacing w:after="24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 xml:space="preserve">5th </w:t>
            </w:r>
          </w:p>
          <w:p w:rsidR="00B9676D" w:rsidRPr="00B9676D" w:rsidRDefault="00B9676D" w:rsidP="00B9676D">
            <w:pPr>
              <w:spacing w:after="0" w:line="240" w:lineRule="auto"/>
              <w:rPr>
                <w:rFonts w:ascii="Times New Roman" w:eastAsia="Times New Roman" w:hAnsi="Times New Roman" w:cs="Times New Roman"/>
                <w:sz w:val="24"/>
                <w:szCs w:val="24"/>
              </w:rPr>
            </w:pPr>
          </w:p>
          <w:p w:rsidR="00B9676D" w:rsidRPr="00B9676D" w:rsidRDefault="00B9676D" w:rsidP="00B9676D">
            <w:pPr>
              <w:numPr>
                <w:ilvl w:val="0"/>
                <w:numId w:val="1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alculate volume of a rectangular prism</w:t>
            </w:r>
          </w:p>
          <w:p w:rsidR="00B9676D" w:rsidRPr="00B9676D" w:rsidRDefault="00B9676D" w:rsidP="00B9676D">
            <w:pPr>
              <w:numPr>
                <w:ilvl w:val="0"/>
                <w:numId w:val="1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Multiply multi-digit numbers using the standard algorithm</w:t>
            </w:r>
          </w:p>
          <w:p w:rsidR="00B9676D" w:rsidRPr="00B9676D" w:rsidRDefault="00B9676D" w:rsidP="00B9676D">
            <w:pPr>
              <w:numPr>
                <w:ilvl w:val="0"/>
                <w:numId w:val="1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Extend previous knowledge to add, subtract, multiply and divide decimals</w:t>
            </w:r>
          </w:p>
          <w:p w:rsidR="00B9676D" w:rsidRPr="00B9676D" w:rsidRDefault="00B9676D" w:rsidP="00B9676D">
            <w:pPr>
              <w:numPr>
                <w:ilvl w:val="0"/>
                <w:numId w:val="1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Extend previous knowledge to add, subtract, multiply and divide fractions</w:t>
            </w:r>
          </w:p>
          <w:p w:rsidR="00B9676D" w:rsidRPr="00B9676D" w:rsidRDefault="00B9676D" w:rsidP="00B9676D">
            <w:pPr>
              <w:numPr>
                <w:ilvl w:val="0"/>
                <w:numId w:val="1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Write and interpret numerical expressions and analyze patterns</w:t>
            </w:r>
          </w:p>
          <w:p w:rsidR="00B9676D" w:rsidRPr="00B9676D" w:rsidRDefault="00B9676D" w:rsidP="00B9676D">
            <w:pPr>
              <w:numPr>
                <w:ilvl w:val="0"/>
                <w:numId w:val="1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Interpret and represent data on a line plot</w:t>
            </w:r>
          </w:p>
          <w:p w:rsidR="00B9676D" w:rsidRPr="00B9676D" w:rsidRDefault="00B9676D" w:rsidP="00B9676D">
            <w:pPr>
              <w:spacing w:after="0" w:line="240" w:lineRule="auto"/>
              <w:rPr>
                <w:rFonts w:ascii="Times New Roman" w:eastAsia="Times New Roman" w:hAnsi="Times New Roman" w:cs="Times New Roman"/>
                <w:sz w:val="24"/>
                <w:szCs w:val="24"/>
              </w:rPr>
            </w:pPr>
          </w:p>
        </w:tc>
      </w:tr>
    </w:tbl>
    <w:p w:rsidR="00B84A44" w:rsidRDefault="00B84A44"/>
    <w:sectPr w:rsidR="00B84A44" w:rsidSect="00B9676D">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26219"/>
    <w:multiLevelType w:val="multilevel"/>
    <w:tmpl w:val="678CE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654EFC"/>
    <w:multiLevelType w:val="multilevel"/>
    <w:tmpl w:val="A8AA2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D558D8"/>
    <w:multiLevelType w:val="multilevel"/>
    <w:tmpl w:val="1CD80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53339B"/>
    <w:multiLevelType w:val="multilevel"/>
    <w:tmpl w:val="F8C08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9A0DE3"/>
    <w:multiLevelType w:val="multilevel"/>
    <w:tmpl w:val="D44AA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4C2F34"/>
    <w:multiLevelType w:val="multilevel"/>
    <w:tmpl w:val="54628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F17125"/>
    <w:multiLevelType w:val="multilevel"/>
    <w:tmpl w:val="D0A03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168457D"/>
    <w:multiLevelType w:val="multilevel"/>
    <w:tmpl w:val="FE280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B6D3A49"/>
    <w:multiLevelType w:val="multilevel"/>
    <w:tmpl w:val="7B06F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31D6C3A"/>
    <w:multiLevelType w:val="multilevel"/>
    <w:tmpl w:val="56AC7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58A0896"/>
    <w:multiLevelType w:val="multilevel"/>
    <w:tmpl w:val="22905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7582D26"/>
    <w:multiLevelType w:val="multilevel"/>
    <w:tmpl w:val="A8AC6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5"/>
  </w:num>
  <w:num w:numId="3">
    <w:abstractNumId w:val="8"/>
  </w:num>
  <w:num w:numId="4">
    <w:abstractNumId w:val="0"/>
  </w:num>
  <w:num w:numId="5">
    <w:abstractNumId w:val="1"/>
  </w:num>
  <w:num w:numId="6">
    <w:abstractNumId w:val="7"/>
  </w:num>
  <w:num w:numId="7">
    <w:abstractNumId w:val="10"/>
  </w:num>
  <w:num w:numId="8">
    <w:abstractNumId w:val="2"/>
  </w:num>
  <w:num w:numId="9">
    <w:abstractNumId w:val="4"/>
  </w:num>
  <w:num w:numId="10">
    <w:abstractNumId w:val="3"/>
  </w:num>
  <w:num w:numId="11">
    <w:abstractNumId w:val="1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0sTAwMLC0MDI1M7FQ0lEKTi0uzszPAykwrAUA5Fl5LywAAAA="/>
  </w:docVars>
  <w:rsids>
    <w:rsidRoot w:val="00B9676D"/>
    <w:rsid w:val="001B0F64"/>
    <w:rsid w:val="005426D1"/>
    <w:rsid w:val="00B84A44"/>
    <w:rsid w:val="00B967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8D03B"/>
  <w15:chartTrackingRefBased/>
  <w15:docId w15:val="{BBFFAC19-50B0-4A7E-AF09-0F0F8E6D3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118486">
      <w:bodyDiv w:val="1"/>
      <w:marLeft w:val="0"/>
      <w:marRight w:val="0"/>
      <w:marTop w:val="0"/>
      <w:marBottom w:val="0"/>
      <w:divBdr>
        <w:top w:val="none" w:sz="0" w:space="0" w:color="auto"/>
        <w:left w:val="none" w:sz="0" w:space="0" w:color="auto"/>
        <w:bottom w:val="none" w:sz="0" w:space="0" w:color="auto"/>
        <w:right w:val="none" w:sz="0" w:space="0" w:color="auto"/>
      </w:divBdr>
      <w:divsChild>
        <w:div w:id="103968422">
          <w:marLeft w:val="0"/>
          <w:marRight w:val="0"/>
          <w:marTop w:val="0"/>
          <w:marBottom w:val="0"/>
          <w:divBdr>
            <w:top w:val="none" w:sz="0" w:space="0" w:color="auto"/>
            <w:left w:val="none" w:sz="0" w:space="0" w:color="auto"/>
            <w:bottom w:val="none" w:sz="0" w:space="0" w:color="auto"/>
            <w:right w:val="none" w:sz="0" w:space="0" w:color="auto"/>
          </w:divBdr>
        </w:div>
        <w:div w:id="633369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95</Words>
  <Characters>453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aywood County Schools</Company>
  <LinksUpToDate>false</LinksUpToDate>
  <CharactersWithSpaces>5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ky Pope</dc:creator>
  <cp:keywords/>
  <dc:description/>
  <cp:lastModifiedBy>Susanne Cauley</cp:lastModifiedBy>
  <cp:revision>2</cp:revision>
  <dcterms:created xsi:type="dcterms:W3CDTF">2020-05-28T14:02:00Z</dcterms:created>
  <dcterms:modified xsi:type="dcterms:W3CDTF">2020-05-28T14:02:00Z</dcterms:modified>
</cp:coreProperties>
</file>